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6618B" w14:textId="77777777" w:rsidR="004F0061" w:rsidRDefault="004F0061">
      <w:pPr>
        <w:pStyle w:val="Body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948FEE4" w14:textId="77777777" w:rsidR="004206E0" w:rsidRDefault="003839F9" w:rsidP="004206E0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839F9">
        <w:rPr>
          <w:rFonts w:ascii="Times New Roman" w:hAnsi="Times New Roman" w:cs="Times New Roman"/>
          <w:b/>
          <w:sz w:val="24"/>
          <w:szCs w:val="24"/>
        </w:rPr>
        <w:t>THE TITLE CONSIST</w:t>
      </w:r>
      <w:r w:rsidR="009B71A4">
        <w:rPr>
          <w:rFonts w:ascii="Times New Roman" w:hAnsi="Times New Roman" w:cs="Times New Roman"/>
          <w:b/>
          <w:sz w:val="24"/>
          <w:szCs w:val="24"/>
        </w:rPr>
        <w:t>S</w:t>
      </w:r>
      <w:r w:rsidRPr="003839F9">
        <w:rPr>
          <w:rFonts w:ascii="Times New Roman" w:hAnsi="Times New Roman" w:cs="Times New Roman"/>
          <w:b/>
          <w:sz w:val="24"/>
          <w:szCs w:val="24"/>
        </w:rPr>
        <w:t xml:space="preserve"> OF NOT MORE THAN 15 WORDS</w:t>
      </w:r>
      <w:r w:rsidRPr="003839F9">
        <w:rPr>
          <w:rFonts w:ascii="Times New Roman" w:hAnsi="Times New Roman" w:cs="Times New Roman"/>
          <w:b/>
          <w:sz w:val="24"/>
          <w:szCs w:val="24"/>
          <w:lang w:val="id-ID"/>
        </w:rPr>
        <w:t xml:space="preserve"> IN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UPPER</w:t>
      </w:r>
      <w:r w:rsidRPr="003839F9">
        <w:rPr>
          <w:rFonts w:ascii="Times New Roman" w:hAnsi="Times New Roman" w:cs="Times New Roman"/>
          <w:b/>
          <w:sz w:val="24"/>
          <w:szCs w:val="24"/>
          <w:lang w:val="id-ID"/>
        </w:rPr>
        <w:t xml:space="preserve"> CASE</w:t>
      </w:r>
      <w:r w:rsidR="005F499B">
        <w:rPr>
          <w:rFonts w:ascii="Times New Roman" w:hAnsi="Times New Roman" w:cs="Times New Roman"/>
          <w:b/>
          <w:sz w:val="24"/>
          <w:szCs w:val="24"/>
          <w:lang w:val="en-US"/>
        </w:rPr>
        <w:t>, CENTRED</w:t>
      </w:r>
      <w:r w:rsidRPr="003839F9">
        <w:rPr>
          <w:rFonts w:ascii="Times New Roman" w:hAnsi="Times New Roman" w:cs="Times New Roman"/>
          <w:b/>
          <w:sz w:val="24"/>
          <w:szCs w:val="24"/>
          <w:lang w:val="id-ID"/>
        </w:rPr>
        <w:t xml:space="preserve"> AND IN </w:t>
      </w:r>
      <w:r w:rsidRPr="003839F9">
        <w:rPr>
          <w:rFonts w:ascii="Times New Roman" w:hAnsi="Times New Roman" w:cs="Times New Roman"/>
          <w:b/>
          <w:sz w:val="24"/>
          <w:szCs w:val="24"/>
          <w:lang w:val="en-US"/>
        </w:rPr>
        <w:t>TIMES NEW ROMAN</w:t>
      </w:r>
      <w:r w:rsidR="00173D70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Pr="003839F9">
        <w:rPr>
          <w:rFonts w:ascii="Times New Roman" w:hAnsi="Times New Roman" w:cs="Times New Roman"/>
          <w:b/>
          <w:sz w:val="24"/>
          <w:szCs w:val="24"/>
          <w:lang w:val="id-ID"/>
        </w:rPr>
        <w:t xml:space="preserve"> STYLE 1</w:t>
      </w:r>
      <w:r w:rsidRPr="003839F9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764E5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3839F9">
        <w:rPr>
          <w:rFonts w:ascii="Times New Roman" w:hAnsi="Times New Roman" w:cs="Times New Roman"/>
          <w:b/>
          <w:sz w:val="24"/>
          <w:szCs w:val="24"/>
          <w:lang w:val="id-ID"/>
        </w:rPr>
        <w:t>PT</w:t>
      </w:r>
      <w:r w:rsidR="005E7E5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BOLD</w:t>
      </w:r>
    </w:p>
    <w:p w14:paraId="30675229" w14:textId="77777777" w:rsidR="00973092" w:rsidRDefault="00973092" w:rsidP="00BA67C0">
      <w:pPr>
        <w:spacing w:after="0" w:line="240" w:lineRule="auto"/>
        <w:jc w:val="center"/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FFFFF"/>
          <w:lang w:val="en-US"/>
        </w:rPr>
      </w:pPr>
      <w:r w:rsidRPr="00973092"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FFFFF"/>
          <w:lang w:val="en-US"/>
        </w:rPr>
        <w:t>Name(s) of Author(s)</w:t>
      </w:r>
    </w:p>
    <w:p w14:paraId="06C7C6DD" w14:textId="77777777" w:rsidR="00BA67C0" w:rsidRPr="00BA67C0" w:rsidRDefault="00BA67C0" w:rsidP="00BA67C0">
      <w:pPr>
        <w:spacing w:after="0" w:line="240" w:lineRule="auto"/>
        <w:jc w:val="center"/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US"/>
        </w:rPr>
      </w:pPr>
      <w:r w:rsidRPr="00BA67C0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US"/>
        </w:rPr>
        <w:t>Name(s) of Affiliation(s)</w:t>
      </w:r>
    </w:p>
    <w:p w14:paraId="3924C934" w14:textId="77777777" w:rsidR="00BA67C0" w:rsidRPr="00BA67C0" w:rsidRDefault="00BA67C0" w:rsidP="00BA67C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111111"/>
          <w:sz w:val="24"/>
          <w:szCs w:val="24"/>
          <w:lang w:val="en-GB" w:eastAsia="en-GB"/>
        </w:rPr>
      </w:pPr>
      <w:r w:rsidRPr="00BA67C0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US"/>
        </w:rPr>
        <w:t>email address(s) of author(s)</w:t>
      </w:r>
    </w:p>
    <w:p w14:paraId="53479D37" w14:textId="77777777" w:rsidR="00837DF8" w:rsidRPr="00BA67C0" w:rsidRDefault="00837DF8">
      <w:pPr>
        <w:pStyle w:val="Body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7D673233" w14:textId="77777777" w:rsidR="00BB623E" w:rsidRPr="004557B7" w:rsidRDefault="00837DF8" w:rsidP="00BB623E">
      <w:pPr>
        <w:pStyle w:val="Body"/>
        <w:spacing w:after="0" w:line="240" w:lineRule="auto"/>
        <w:rPr>
          <w:rFonts w:ascii="Times New Roman" w:hAnsi="Times New Roman" w:cs="Times New Roman"/>
          <w:b/>
          <w:bCs/>
          <w:color w:val="538135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bstract</w:t>
      </w:r>
      <w:r w:rsidR="00BB62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BB623E" w:rsidRPr="004557B7">
        <w:rPr>
          <w:rFonts w:ascii="Times New Roman" w:hAnsi="Times New Roman" w:cs="Times New Roman"/>
          <w:b/>
          <w:bCs/>
          <w:color w:val="538135"/>
          <w:sz w:val="24"/>
          <w:szCs w:val="24"/>
          <w:lang w:val="en-US"/>
        </w:rPr>
        <w:t xml:space="preserve">(Capitalized first letter, Times New Romans, </w:t>
      </w:r>
      <w:r w:rsidR="00AD5507">
        <w:rPr>
          <w:rFonts w:ascii="Times New Roman" w:hAnsi="Times New Roman" w:cs="Times New Roman"/>
          <w:b/>
          <w:bCs/>
          <w:color w:val="538135"/>
          <w:sz w:val="24"/>
          <w:szCs w:val="24"/>
          <w:lang w:val="en-US"/>
        </w:rPr>
        <w:t xml:space="preserve">Centred, </w:t>
      </w:r>
      <w:r w:rsidR="00BB623E" w:rsidRPr="004557B7">
        <w:rPr>
          <w:rFonts w:ascii="Times New Roman" w:hAnsi="Times New Roman" w:cs="Times New Roman"/>
          <w:b/>
          <w:bCs/>
          <w:color w:val="538135"/>
          <w:sz w:val="24"/>
          <w:szCs w:val="24"/>
          <w:lang w:val="en-US"/>
        </w:rPr>
        <w:t>Bold, 12 pt)</w:t>
      </w:r>
    </w:p>
    <w:p w14:paraId="7AFDCBF4" w14:textId="35641D21" w:rsidR="00837DF8" w:rsidRPr="0017499C" w:rsidRDefault="003839F9" w:rsidP="00DD7EC6">
      <w:pPr>
        <w:pStyle w:val="NormalWeb"/>
        <w:jc w:val="both"/>
      </w:pPr>
      <w:r w:rsidRPr="0017499C">
        <w:rPr>
          <w:lang w:val="en-US"/>
        </w:rPr>
        <w:t>Write your abstract here in Times New Romans, 12pt as suggested by</w:t>
      </w:r>
      <w:r w:rsidR="002B3186">
        <w:rPr>
          <w:lang w:val="en-US"/>
        </w:rPr>
        <w:t xml:space="preserve"> the</w:t>
      </w:r>
      <w:r w:rsidRPr="0017499C">
        <w:rPr>
          <w:lang w:val="en-US"/>
        </w:rPr>
        <w:t xml:space="preserve"> </w:t>
      </w:r>
      <w:r w:rsidR="006A2924">
        <w:rPr>
          <w:lang w:val="en-US"/>
        </w:rPr>
        <w:t>ICRE</w:t>
      </w:r>
      <w:r w:rsidRPr="0017499C">
        <w:rPr>
          <w:lang w:val="en-US"/>
        </w:rPr>
        <w:t xml:space="preserve"> </w:t>
      </w:r>
      <w:r w:rsidR="00CC77E3">
        <w:rPr>
          <w:lang w:val="en-US"/>
        </w:rPr>
        <w:t xml:space="preserve">abstract </w:t>
      </w:r>
      <w:r w:rsidRPr="0017499C">
        <w:rPr>
          <w:lang w:val="en-US"/>
        </w:rPr>
        <w:t xml:space="preserve">template. </w:t>
      </w:r>
      <w:r w:rsidRPr="0017499C">
        <w:rPr>
          <w:color w:val="000000"/>
        </w:rPr>
        <w:t>A</w:t>
      </w:r>
      <w:r w:rsidR="00CC77E3">
        <w:rPr>
          <w:color w:val="000000"/>
        </w:rPr>
        <w:t>n a</w:t>
      </w:r>
      <w:r w:rsidRPr="0017499C">
        <w:rPr>
          <w:color w:val="000000"/>
        </w:rPr>
        <w:t xml:space="preserve">bstract </w:t>
      </w:r>
      <w:r w:rsidR="007E5D12">
        <w:rPr>
          <w:color w:val="000000"/>
        </w:rPr>
        <w:t xml:space="preserve">is </w:t>
      </w:r>
      <w:r w:rsidRPr="0017499C">
        <w:rPr>
          <w:color w:val="000000"/>
        </w:rPr>
        <w:t xml:space="preserve">written in English </w:t>
      </w:r>
      <w:r w:rsidR="007E5D12">
        <w:rPr>
          <w:color w:val="000000"/>
        </w:rPr>
        <w:t xml:space="preserve">and should </w:t>
      </w:r>
      <w:r w:rsidR="00130700">
        <w:rPr>
          <w:color w:val="000000"/>
        </w:rPr>
        <w:t>include</w:t>
      </w:r>
      <w:r w:rsidRPr="0017499C">
        <w:rPr>
          <w:color w:val="000000"/>
        </w:rPr>
        <w:t xml:space="preserve"> </w:t>
      </w:r>
      <w:r w:rsidR="006446F9">
        <w:rPr>
          <w:color w:val="000000"/>
        </w:rPr>
        <w:t xml:space="preserve">the </w:t>
      </w:r>
      <w:r w:rsidRPr="00130700">
        <w:rPr>
          <w:b/>
          <w:color w:val="000000"/>
        </w:rPr>
        <w:t xml:space="preserve">research </w:t>
      </w:r>
      <w:r w:rsidR="003C6400">
        <w:rPr>
          <w:b/>
          <w:color w:val="000000"/>
        </w:rPr>
        <w:t>objectives</w:t>
      </w:r>
      <w:r w:rsidRPr="00130700">
        <w:rPr>
          <w:b/>
          <w:color w:val="000000"/>
        </w:rPr>
        <w:t>, methods</w:t>
      </w:r>
      <w:r w:rsidRPr="0017499C">
        <w:rPr>
          <w:color w:val="000000"/>
        </w:rPr>
        <w:t xml:space="preserve">, </w:t>
      </w:r>
      <w:r w:rsidRPr="00130700">
        <w:rPr>
          <w:b/>
          <w:color w:val="000000"/>
        </w:rPr>
        <w:t>and results.</w:t>
      </w:r>
      <w:r w:rsidRPr="0017499C">
        <w:rPr>
          <w:color w:val="000000"/>
        </w:rPr>
        <w:t xml:space="preserve"> </w:t>
      </w:r>
      <w:r w:rsidR="00DD7EC6" w:rsidRPr="00DD7EC6">
        <w:rPr>
          <w:color w:val="000000"/>
          <w:lang w:val="en-AU"/>
        </w:rPr>
        <w:t xml:space="preserve">You should not put any references in this section. </w:t>
      </w:r>
      <w:r w:rsidRPr="0017499C">
        <w:rPr>
          <w:lang w:val="en-US"/>
        </w:rPr>
        <w:t xml:space="preserve">The abstract for </w:t>
      </w:r>
      <w:r w:rsidR="006A2924">
        <w:rPr>
          <w:lang w:val="en-US"/>
        </w:rPr>
        <w:t>ICRE</w:t>
      </w:r>
      <w:r w:rsidRPr="0017499C">
        <w:rPr>
          <w:lang w:val="en-US"/>
        </w:rPr>
        <w:t xml:space="preserve"> should consist of </w:t>
      </w:r>
      <w:r w:rsidR="00AB09E9">
        <w:rPr>
          <w:b/>
          <w:lang w:val="en-US"/>
        </w:rPr>
        <w:t>10</w:t>
      </w:r>
      <w:r w:rsidRPr="003C6400">
        <w:rPr>
          <w:b/>
          <w:lang w:val="en-US"/>
        </w:rPr>
        <w:t>0-200 words</w:t>
      </w:r>
      <w:r w:rsidRPr="0017499C">
        <w:rPr>
          <w:lang w:val="en-US"/>
        </w:rPr>
        <w:t xml:space="preserve">. </w:t>
      </w:r>
    </w:p>
    <w:p w14:paraId="7586528A" w14:textId="77777777" w:rsidR="00837DF8" w:rsidRPr="000F6BCB" w:rsidRDefault="00837DF8">
      <w:pPr>
        <w:pStyle w:val="Body"/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DB280D">
        <w:rPr>
          <w:rFonts w:ascii="Times New Roman" w:hAnsi="Times New Roman" w:cs="Times New Roman"/>
          <w:b/>
          <w:iCs/>
          <w:sz w:val="24"/>
          <w:szCs w:val="24"/>
          <w:lang w:val="en-US"/>
        </w:rPr>
        <w:t>Keywords:</w:t>
      </w:r>
      <w:r w:rsidRPr="0017499C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="0017499C" w:rsidRPr="0017499C">
        <w:rPr>
          <w:rFonts w:ascii="Times New Roman" w:hAnsi="Times New Roman" w:cs="Times New Roman"/>
          <w:iCs/>
          <w:sz w:val="24"/>
          <w:szCs w:val="24"/>
          <w:lang w:val="en-AU"/>
        </w:rPr>
        <w:t>keyword</w:t>
      </w:r>
      <w:r w:rsidR="000F6BCB">
        <w:rPr>
          <w:rFonts w:ascii="Times New Roman" w:hAnsi="Times New Roman" w:cs="Times New Roman"/>
          <w:iCs/>
          <w:sz w:val="24"/>
          <w:szCs w:val="24"/>
          <w:lang w:val="en-AU"/>
        </w:rPr>
        <w:t>1, keyword2, keyword3, ...</w:t>
      </w:r>
      <w:r w:rsidR="0017499C" w:rsidRPr="0017499C">
        <w:rPr>
          <w:rFonts w:ascii="Times New Roman" w:hAnsi="Times New Roman" w:cs="Times New Roman"/>
          <w:iCs/>
          <w:sz w:val="24"/>
          <w:szCs w:val="24"/>
          <w:lang w:val="en-AU"/>
        </w:rPr>
        <w:t xml:space="preserve"> </w:t>
      </w:r>
      <w:r w:rsidR="000F6BCB">
        <w:rPr>
          <w:rFonts w:ascii="Times New Roman" w:hAnsi="Times New Roman" w:cs="Times New Roman"/>
          <w:iCs/>
          <w:sz w:val="24"/>
          <w:szCs w:val="24"/>
          <w:lang w:val="en-AU"/>
        </w:rPr>
        <w:t>(</w:t>
      </w:r>
      <w:r w:rsidR="005B2A61">
        <w:rPr>
          <w:rFonts w:ascii="Times New Roman" w:hAnsi="Times New Roman" w:cs="Times New Roman"/>
          <w:iCs/>
          <w:sz w:val="24"/>
          <w:szCs w:val="24"/>
          <w:lang w:val="en-AU"/>
        </w:rPr>
        <w:t>alphabetically</w:t>
      </w:r>
      <w:r w:rsidR="000F6BCB">
        <w:rPr>
          <w:rFonts w:ascii="Times New Roman" w:hAnsi="Times New Roman" w:cs="Times New Roman"/>
          <w:iCs/>
          <w:sz w:val="24"/>
          <w:szCs w:val="24"/>
          <w:lang w:val="en-AU"/>
        </w:rPr>
        <w:t xml:space="preserve">, </w:t>
      </w:r>
      <w:r w:rsidR="0017499C" w:rsidRPr="0017499C">
        <w:rPr>
          <w:rFonts w:ascii="Times New Roman" w:hAnsi="Times New Roman" w:cs="Times New Roman"/>
          <w:iCs/>
          <w:sz w:val="24"/>
          <w:szCs w:val="24"/>
          <w:lang w:val="en-AU"/>
        </w:rPr>
        <w:t>3-5 words</w:t>
      </w:r>
      <w:r w:rsidR="005B2A61">
        <w:rPr>
          <w:rFonts w:ascii="Times New Roman" w:hAnsi="Times New Roman" w:cs="Times New Roman"/>
          <w:iCs/>
          <w:sz w:val="24"/>
          <w:szCs w:val="24"/>
          <w:lang w:val="en-AU"/>
        </w:rPr>
        <w:t>, separated using a comma</w:t>
      </w:r>
      <w:r w:rsidR="000F6BCB">
        <w:rPr>
          <w:rFonts w:ascii="Times New Roman" w:hAnsi="Times New Roman" w:cs="Times New Roman"/>
          <w:iCs/>
          <w:sz w:val="24"/>
          <w:szCs w:val="24"/>
          <w:lang w:val="en-AU"/>
        </w:rPr>
        <w:t xml:space="preserve">, </w:t>
      </w:r>
      <w:r w:rsidR="000F6BCB" w:rsidRPr="000F6BCB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0F6BCB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0F6BCB" w:rsidRPr="000F6BCB">
        <w:rPr>
          <w:rFonts w:ascii="Times New Roman" w:hAnsi="Times New Roman" w:cs="Times New Roman"/>
          <w:sz w:val="24"/>
          <w:szCs w:val="24"/>
          <w:lang w:val="en-US"/>
        </w:rPr>
        <w:t>R, 12</w:t>
      </w:r>
      <w:r w:rsidR="000F6B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6BCB" w:rsidRPr="000F6BCB">
        <w:rPr>
          <w:rFonts w:ascii="Times New Roman" w:hAnsi="Times New Roman" w:cs="Times New Roman"/>
          <w:sz w:val="24"/>
          <w:szCs w:val="24"/>
          <w:lang w:val="en-US"/>
        </w:rPr>
        <w:t>pt</w:t>
      </w:r>
      <w:r w:rsidR="000F6BC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D195E8F" w14:textId="77777777" w:rsidR="00837DF8" w:rsidRDefault="00837DF8">
      <w:pPr>
        <w:pStyle w:val="Body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sectPr w:rsidR="00837DF8" w:rsidSect="009B71A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08" w:right="1701" w:bottom="1701" w:left="2268" w:header="709" w:footer="709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32D8C" w14:textId="77777777" w:rsidR="00DA12B0" w:rsidRDefault="00DA12B0">
      <w:pPr>
        <w:spacing w:after="0" w:line="240" w:lineRule="auto"/>
      </w:pPr>
      <w:r>
        <w:separator/>
      </w:r>
    </w:p>
  </w:endnote>
  <w:endnote w:type="continuationSeparator" w:id="0">
    <w:p w14:paraId="1AE4601A" w14:textId="77777777" w:rsidR="00DA12B0" w:rsidRDefault="00DA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1564" w14:textId="77777777" w:rsidR="00837DF8" w:rsidRDefault="00837DF8">
    <w:pPr>
      <w:pStyle w:val="Footer"/>
      <w:jc w:val="center"/>
    </w:pPr>
    <w:r>
      <w:t>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2E6F6" w14:textId="77777777" w:rsidR="00376036" w:rsidRPr="00376036" w:rsidRDefault="00051A66">
    <w:pPr>
      <w:pStyle w:val="Footer"/>
      <w:jc w:val="center"/>
      <w:rPr>
        <w:rFonts w:ascii="Times New Roman" w:hAnsi="Times New Roman"/>
        <w:sz w:val="24"/>
        <w:szCs w:val="24"/>
      </w:rPr>
    </w:pPr>
    <w:r w:rsidRPr="00376036">
      <w:rPr>
        <w:rFonts w:ascii="Times New Roman" w:hAnsi="Times New Roman"/>
        <w:sz w:val="24"/>
        <w:szCs w:val="24"/>
      </w:rPr>
      <w:fldChar w:fldCharType="begin"/>
    </w:r>
    <w:r w:rsidR="00376036" w:rsidRPr="00376036">
      <w:rPr>
        <w:rFonts w:ascii="Times New Roman" w:hAnsi="Times New Roman"/>
        <w:sz w:val="24"/>
        <w:szCs w:val="24"/>
      </w:rPr>
      <w:instrText xml:space="preserve"> PAGE   \* MERGEFORMAT </w:instrText>
    </w:r>
    <w:r w:rsidRPr="00376036">
      <w:rPr>
        <w:rFonts w:ascii="Times New Roman" w:hAnsi="Times New Roman"/>
        <w:sz w:val="24"/>
        <w:szCs w:val="24"/>
      </w:rPr>
      <w:fldChar w:fldCharType="separate"/>
    </w:r>
    <w:r w:rsidR="004268B1">
      <w:rPr>
        <w:rFonts w:ascii="Times New Roman" w:hAnsi="Times New Roman"/>
        <w:noProof/>
        <w:sz w:val="24"/>
        <w:szCs w:val="24"/>
      </w:rPr>
      <w:t>3</w:t>
    </w:r>
    <w:r w:rsidRPr="00376036">
      <w:rPr>
        <w:rFonts w:ascii="Times New Roman" w:hAnsi="Times New Roman"/>
        <w:noProof/>
        <w:sz w:val="24"/>
        <w:szCs w:val="24"/>
      </w:rPr>
      <w:fldChar w:fldCharType="end"/>
    </w:r>
  </w:p>
  <w:p w14:paraId="09D325F7" w14:textId="77777777" w:rsidR="00837DF8" w:rsidRDefault="00837DF8">
    <w:pPr>
      <w:pStyle w:val="Footer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0652E" w14:textId="77777777" w:rsidR="00837DF8" w:rsidRDefault="00837DF8">
    <w:pPr>
      <w:pStyle w:val="Footer"/>
      <w:tabs>
        <w:tab w:val="clear" w:pos="4680"/>
        <w:tab w:val="clear" w:pos="9360"/>
        <w:tab w:val="right" w:pos="7937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D4A31" w14:textId="77777777" w:rsidR="00DA12B0" w:rsidRDefault="00DA12B0">
      <w:pPr>
        <w:spacing w:after="0" w:line="240" w:lineRule="auto"/>
      </w:pPr>
      <w:r>
        <w:separator/>
      </w:r>
    </w:p>
  </w:footnote>
  <w:footnote w:type="continuationSeparator" w:id="0">
    <w:p w14:paraId="1EB62B08" w14:textId="77777777" w:rsidR="00DA12B0" w:rsidRDefault="00DA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21CB4" w14:textId="77777777" w:rsidR="00837DF8" w:rsidRDefault="00837DF8">
    <w:pPr>
      <w:pStyle w:val="Header"/>
      <w:rPr>
        <w:rFonts w:ascii="Times New Roman" w:hAnsi="Times New Roman"/>
      </w:rPr>
    </w:pPr>
    <w:r>
      <w:rPr>
        <w:rFonts w:ascii="Times New Roman" w:hAnsi="Times New Roman"/>
      </w:rPr>
      <w:t xml:space="preserve">IJHS, e-ISSN </w:t>
    </w:r>
    <w:r>
      <w:rPr>
        <w:rFonts w:ascii="Times New Roman" w:hAnsi="Times New Roman"/>
        <w:highlight w:val="yellow"/>
      </w:rPr>
      <w:t>9999-2345</w:t>
    </w:r>
    <w:r>
      <w:rPr>
        <w:rFonts w:ascii="Times New Roman" w:hAnsi="Times New Roman"/>
      </w:rPr>
      <w:t xml:space="preserve">, p-ISSN </w:t>
    </w:r>
    <w:r>
      <w:rPr>
        <w:rFonts w:ascii="Times New Roman" w:hAnsi="Times New Roman"/>
        <w:highlight w:val="yellow"/>
      </w:rPr>
      <w:t>1234-5678</w:t>
    </w:r>
    <w:r>
      <w:rPr>
        <w:rFonts w:ascii="Times New Roman" w:hAnsi="Times New Roman"/>
      </w:rPr>
      <w:t>, Vol. 1, No. 1, September 2017, pp. 1–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7FC62" w14:textId="77777777" w:rsidR="00837DF8" w:rsidRDefault="00837DF8" w:rsidP="00376036">
    <w:pPr>
      <w:pStyle w:val="Header"/>
      <w:rPr>
        <w:rFonts w:ascii="Times New Roman" w:hAnsi="Times New Roman"/>
      </w:rPr>
    </w:pPr>
  </w:p>
  <w:p w14:paraId="623A22DA" w14:textId="77777777" w:rsidR="005244F0" w:rsidRDefault="005244F0" w:rsidP="005244F0">
    <w:pPr>
      <w:pStyle w:val="NoSpacing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sz w:val="20"/>
        <w:szCs w:val="20"/>
      </w:rPr>
      <w:t xml:space="preserve">LLTC 2020: </w:t>
    </w:r>
    <w:r w:rsidRPr="001D2279">
      <w:rPr>
        <w:rFonts w:ascii="Times New Roman" w:hAnsi="Times New Roman" w:cs="Times New Roman"/>
        <w:i/>
      </w:rPr>
      <w:t>Language Learning in the New Era</w:t>
    </w:r>
  </w:p>
  <w:p w14:paraId="6B57EAB9" w14:textId="77777777" w:rsidR="00837DF8" w:rsidRDefault="00837DF8" w:rsidP="00376036">
    <w:pPr>
      <w:pStyle w:val="NoSpacing"/>
      <w:rPr>
        <w:rFonts w:ascii="Times New Roman" w:hAnsi="Times New Roman" w:cs="Times New Roman"/>
        <w:sz w:val="20"/>
        <w:szCs w:val="20"/>
      </w:rPr>
    </w:pPr>
  </w:p>
  <w:p w14:paraId="26D499C5" w14:textId="77777777" w:rsidR="00837DF8" w:rsidRDefault="00837DF8">
    <w:pPr>
      <w:pStyle w:val="NoSpacing"/>
      <w:rPr>
        <w:rFonts w:ascii="Times New Roman" w:hAnsi="Times New Roman" w:cs="Times New Roman"/>
        <w:sz w:val="20"/>
        <w:szCs w:val="20"/>
      </w:rPr>
    </w:pPr>
  </w:p>
  <w:p w14:paraId="451BD709" w14:textId="77777777" w:rsidR="00837DF8" w:rsidRDefault="00837DF8">
    <w:pPr>
      <w:pStyle w:val="Header"/>
      <w:rPr>
        <w:rFonts w:ascii="Times New Roman" w:hAnsi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9C287" w14:textId="3BE48BE7" w:rsidR="00136F3F" w:rsidRPr="00EB75C6" w:rsidRDefault="00EB75C6" w:rsidP="00136F3F">
    <w:pPr>
      <w:pStyle w:val="Header"/>
      <w:jc w:val="right"/>
      <w:rPr>
        <w:rFonts w:ascii="Times New Roman" w:hAnsi="Times New Roman"/>
        <w:sz w:val="22"/>
        <w:szCs w:val="22"/>
      </w:rPr>
    </w:pPr>
    <w:r w:rsidRPr="00EB75C6">
      <w:rPr>
        <w:rFonts w:ascii="Times New Roman" w:hAnsi="Times New Roman"/>
        <w:sz w:val="22"/>
        <w:szCs w:val="22"/>
      </w:rPr>
      <w:t xml:space="preserve">International Conference on Research in Education </w:t>
    </w:r>
    <w:r>
      <w:rPr>
        <w:rFonts w:ascii="Times New Roman" w:hAnsi="Times New Roman"/>
        <w:sz w:val="22"/>
        <w:szCs w:val="22"/>
      </w:rPr>
      <w:t>(</w:t>
    </w:r>
    <w:r w:rsidR="00320D2D" w:rsidRPr="00EB75C6">
      <w:rPr>
        <w:rFonts w:ascii="Times New Roman" w:hAnsi="Times New Roman"/>
        <w:sz w:val="22"/>
        <w:szCs w:val="22"/>
      </w:rPr>
      <w:t>ICRE</w:t>
    </w:r>
    <w:r>
      <w:rPr>
        <w:rFonts w:ascii="Times New Roman" w:hAnsi="Times New Roman"/>
        <w:sz w:val="22"/>
        <w:szCs w:val="22"/>
      </w:rPr>
      <w:t>)</w:t>
    </w:r>
    <w:r w:rsidR="00320D2D" w:rsidRPr="00EB75C6">
      <w:rPr>
        <w:rFonts w:ascii="Times New Roman" w:hAnsi="Times New Roman"/>
        <w:sz w:val="22"/>
        <w:szCs w:val="22"/>
      </w:rPr>
      <w:t xml:space="preserve"> </w:t>
    </w:r>
    <w:r w:rsidR="00136F3F" w:rsidRPr="00EB75C6">
      <w:rPr>
        <w:rFonts w:ascii="Times New Roman" w:hAnsi="Times New Roman"/>
        <w:sz w:val="22"/>
        <w:szCs w:val="22"/>
      </w:rPr>
      <w:t>202</w:t>
    </w:r>
    <w:r w:rsidR="00320D2D" w:rsidRPr="00EB75C6">
      <w:rPr>
        <w:rFonts w:ascii="Times New Roman" w:hAnsi="Times New Roman"/>
        <w:sz w:val="22"/>
        <w:szCs w:val="22"/>
      </w:rPr>
      <w:t>2</w:t>
    </w:r>
  </w:p>
  <w:p w14:paraId="522D5881" w14:textId="53BF158A" w:rsidR="00136F3F" w:rsidRDefault="00320D2D" w:rsidP="00136F3F">
    <w:pPr>
      <w:pStyle w:val="NoSpacing"/>
      <w:jc w:val="right"/>
      <w:rPr>
        <w:rFonts w:ascii="Times New Roman" w:hAnsi="Times New Roman" w:cs="Times New Roman"/>
      </w:rPr>
    </w:pPr>
    <w:r w:rsidRPr="00320D2D">
      <w:rPr>
        <w:rFonts w:ascii="Times New Roman" w:hAnsi="Times New Roman" w:cs="Times New Roman"/>
      </w:rPr>
      <w:t>https://e-co</w:t>
    </w:r>
    <w:r>
      <w:rPr>
        <w:rFonts w:ascii="Times New Roman" w:hAnsi="Times New Roman" w:cs="Times New Roman"/>
      </w:rPr>
      <w:t>nf.usd.ac.id/index.php/icre</w:t>
    </w:r>
  </w:p>
  <w:p w14:paraId="30A93444" w14:textId="77777777" w:rsidR="00136F3F" w:rsidRDefault="00136F3F" w:rsidP="00136F3F">
    <w:pPr>
      <w:pStyle w:val="NoSpacing"/>
      <w:jc w:val="right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</w:rPr>
      <w:t>Fakultas Keguruan dan Ilmu Pendidikan, Universitas Sanata Dharma, Yogyakarta</w:t>
    </w:r>
  </w:p>
  <w:p w14:paraId="2D9788D2" w14:textId="11EB0F61" w:rsidR="00837DF8" w:rsidRPr="00136F3F" w:rsidRDefault="00837DF8" w:rsidP="00136F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E80"/>
    <w:multiLevelType w:val="multilevel"/>
    <w:tmpl w:val="2376F2B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1C9E035B"/>
    <w:multiLevelType w:val="multilevel"/>
    <w:tmpl w:val="D8DE4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NDG2MDSzMDE2NjdR0lEKTi0uzszPAykwrgUAwLFCMCwAAAA="/>
  </w:docVars>
  <w:rsids>
    <w:rsidRoot w:val="00D705E8"/>
    <w:rsid w:val="00000AEB"/>
    <w:rsid w:val="00004DA9"/>
    <w:rsid w:val="0000588B"/>
    <w:rsid w:val="00006CC9"/>
    <w:rsid w:val="00010337"/>
    <w:rsid w:val="000115D1"/>
    <w:rsid w:val="00011E09"/>
    <w:rsid w:val="00012050"/>
    <w:rsid w:val="00024900"/>
    <w:rsid w:val="00040725"/>
    <w:rsid w:val="00042145"/>
    <w:rsid w:val="000445C4"/>
    <w:rsid w:val="00044FF6"/>
    <w:rsid w:val="000458FF"/>
    <w:rsid w:val="0005165D"/>
    <w:rsid w:val="00051A66"/>
    <w:rsid w:val="00051C95"/>
    <w:rsid w:val="0005434E"/>
    <w:rsid w:val="0005635B"/>
    <w:rsid w:val="00056C8B"/>
    <w:rsid w:val="00063EFC"/>
    <w:rsid w:val="00065BE9"/>
    <w:rsid w:val="000678F0"/>
    <w:rsid w:val="00070605"/>
    <w:rsid w:val="00075DDF"/>
    <w:rsid w:val="00080484"/>
    <w:rsid w:val="00081BF2"/>
    <w:rsid w:val="000828D8"/>
    <w:rsid w:val="00083EC9"/>
    <w:rsid w:val="000847BE"/>
    <w:rsid w:val="00086BDF"/>
    <w:rsid w:val="000900B0"/>
    <w:rsid w:val="0009084B"/>
    <w:rsid w:val="0009665E"/>
    <w:rsid w:val="000976EE"/>
    <w:rsid w:val="000A0C82"/>
    <w:rsid w:val="000A1CF2"/>
    <w:rsid w:val="000A30BE"/>
    <w:rsid w:val="000A4E9E"/>
    <w:rsid w:val="000A51D6"/>
    <w:rsid w:val="000B1D22"/>
    <w:rsid w:val="000B3B08"/>
    <w:rsid w:val="000B3B95"/>
    <w:rsid w:val="000B3E87"/>
    <w:rsid w:val="000B5BDD"/>
    <w:rsid w:val="000B6399"/>
    <w:rsid w:val="000B6655"/>
    <w:rsid w:val="000B6900"/>
    <w:rsid w:val="000B7D70"/>
    <w:rsid w:val="000C4FF2"/>
    <w:rsid w:val="000C7075"/>
    <w:rsid w:val="000D134F"/>
    <w:rsid w:val="000D5418"/>
    <w:rsid w:val="000E026F"/>
    <w:rsid w:val="000E086B"/>
    <w:rsid w:val="000E3516"/>
    <w:rsid w:val="000F07F7"/>
    <w:rsid w:val="000F0F68"/>
    <w:rsid w:val="000F6BCB"/>
    <w:rsid w:val="000F797D"/>
    <w:rsid w:val="00100BE1"/>
    <w:rsid w:val="00104A78"/>
    <w:rsid w:val="00104D03"/>
    <w:rsid w:val="00106D50"/>
    <w:rsid w:val="00107501"/>
    <w:rsid w:val="00111237"/>
    <w:rsid w:val="0011378F"/>
    <w:rsid w:val="00113C03"/>
    <w:rsid w:val="00121737"/>
    <w:rsid w:val="00123D13"/>
    <w:rsid w:val="00124A6E"/>
    <w:rsid w:val="00124ACE"/>
    <w:rsid w:val="00130700"/>
    <w:rsid w:val="0013347B"/>
    <w:rsid w:val="00136D83"/>
    <w:rsid w:val="00136F3F"/>
    <w:rsid w:val="00144588"/>
    <w:rsid w:val="00146652"/>
    <w:rsid w:val="00146D19"/>
    <w:rsid w:val="00151882"/>
    <w:rsid w:val="00151AA1"/>
    <w:rsid w:val="001532BC"/>
    <w:rsid w:val="00153E22"/>
    <w:rsid w:val="0015761D"/>
    <w:rsid w:val="00160123"/>
    <w:rsid w:val="00161552"/>
    <w:rsid w:val="00162104"/>
    <w:rsid w:val="00163B37"/>
    <w:rsid w:val="001721CF"/>
    <w:rsid w:val="00173D70"/>
    <w:rsid w:val="0017412D"/>
    <w:rsid w:val="0017499C"/>
    <w:rsid w:val="00174B3F"/>
    <w:rsid w:val="00175452"/>
    <w:rsid w:val="00177C82"/>
    <w:rsid w:val="00177E0A"/>
    <w:rsid w:val="00181B0D"/>
    <w:rsid w:val="00190CFD"/>
    <w:rsid w:val="00192156"/>
    <w:rsid w:val="0019344C"/>
    <w:rsid w:val="00194930"/>
    <w:rsid w:val="00195D7B"/>
    <w:rsid w:val="0019674A"/>
    <w:rsid w:val="0019702D"/>
    <w:rsid w:val="001A257D"/>
    <w:rsid w:val="001A3217"/>
    <w:rsid w:val="001A3DC1"/>
    <w:rsid w:val="001A60A8"/>
    <w:rsid w:val="001B291C"/>
    <w:rsid w:val="001B74BC"/>
    <w:rsid w:val="001C554C"/>
    <w:rsid w:val="001C7731"/>
    <w:rsid w:val="001D2279"/>
    <w:rsid w:val="001D3E2C"/>
    <w:rsid w:val="001D6BBA"/>
    <w:rsid w:val="001E7DED"/>
    <w:rsid w:val="001F22A5"/>
    <w:rsid w:val="001F2ABD"/>
    <w:rsid w:val="001F7525"/>
    <w:rsid w:val="00206BE6"/>
    <w:rsid w:val="00220A88"/>
    <w:rsid w:val="002235A1"/>
    <w:rsid w:val="00224C67"/>
    <w:rsid w:val="0022719D"/>
    <w:rsid w:val="00231DAD"/>
    <w:rsid w:val="00234E51"/>
    <w:rsid w:val="00237C9F"/>
    <w:rsid w:val="00241BEF"/>
    <w:rsid w:val="00243835"/>
    <w:rsid w:val="00243943"/>
    <w:rsid w:val="00245984"/>
    <w:rsid w:val="00245ADA"/>
    <w:rsid w:val="00250CEE"/>
    <w:rsid w:val="00251CFB"/>
    <w:rsid w:val="00253363"/>
    <w:rsid w:val="0025606A"/>
    <w:rsid w:val="002635BC"/>
    <w:rsid w:val="00265A2E"/>
    <w:rsid w:val="00266804"/>
    <w:rsid w:val="00273F97"/>
    <w:rsid w:val="00274993"/>
    <w:rsid w:val="00280768"/>
    <w:rsid w:val="00281E82"/>
    <w:rsid w:val="00296876"/>
    <w:rsid w:val="00296FDB"/>
    <w:rsid w:val="002A2BCB"/>
    <w:rsid w:val="002A5176"/>
    <w:rsid w:val="002A554C"/>
    <w:rsid w:val="002A69B9"/>
    <w:rsid w:val="002A6CCA"/>
    <w:rsid w:val="002B1B22"/>
    <w:rsid w:val="002B2D59"/>
    <w:rsid w:val="002B3186"/>
    <w:rsid w:val="002B7FE1"/>
    <w:rsid w:val="002C21B1"/>
    <w:rsid w:val="002C2B5C"/>
    <w:rsid w:val="002C2BCD"/>
    <w:rsid w:val="002C3223"/>
    <w:rsid w:val="002C3B2B"/>
    <w:rsid w:val="002C535F"/>
    <w:rsid w:val="002D0140"/>
    <w:rsid w:val="002D459C"/>
    <w:rsid w:val="002D5CB2"/>
    <w:rsid w:val="002E5277"/>
    <w:rsid w:val="002E69F0"/>
    <w:rsid w:val="002F0E1C"/>
    <w:rsid w:val="002F4CB2"/>
    <w:rsid w:val="002F5BAA"/>
    <w:rsid w:val="002F6FCB"/>
    <w:rsid w:val="002F7AE2"/>
    <w:rsid w:val="003076BB"/>
    <w:rsid w:val="0031032E"/>
    <w:rsid w:val="00313E0D"/>
    <w:rsid w:val="00316509"/>
    <w:rsid w:val="00317C0E"/>
    <w:rsid w:val="00320B84"/>
    <w:rsid w:val="00320D2D"/>
    <w:rsid w:val="003242F7"/>
    <w:rsid w:val="00325B25"/>
    <w:rsid w:val="00325E91"/>
    <w:rsid w:val="00331458"/>
    <w:rsid w:val="00331931"/>
    <w:rsid w:val="00332057"/>
    <w:rsid w:val="003353E9"/>
    <w:rsid w:val="003455ED"/>
    <w:rsid w:val="003463B4"/>
    <w:rsid w:val="00350A2C"/>
    <w:rsid w:val="00350E2A"/>
    <w:rsid w:val="00350EB0"/>
    <w:rsid w:val="003514F5"/>
    <w:rsid w:val="00351B6A"/>
    <w:rsid w:val="003543D7"/>
    <w:rsid w:val="003573F3"/>
    <w:rsid w:val="00361407"/>
    <w:rsid w:val="0036180F"/>
    <w:rsid w:val="00366500"/>
    <w:rsid w:val="003727C9"/>
    <w:rsid w:val="00373425"/>
    <w:rsid w:val="00373FBC"/>
    <w:rsid w:val="00376036"/>
    <w:rsid w:val="0037691F"/>
    <w:rsid w:val="003839F9"/>
    <w:rsid w:val="00384DCC"/>
    <w:rsid w:val="00386C6F"/>
    <w:rsid w:val="00391EE0"/>
    <w:rsid w:val="00392876"/>
    <w:rsid w:val="0039497A"/>
    <w:rsid w:val="003A0072"/>
    <w:rsid w:val="003A0183"/>
    <w:rsid w:val="003A65B2"/>
    <w:rsid w:val="003B4616"/>
    <w:rsid w:val="003B6A4C"/>
    <w:rsid w:val="003B7EAE"/>
    <w:rsid w:val="003C18E0"/>
    <w:rsid w:val="003C1C65"/>
    <w:rsid w:val="003C49A9"/>
    <w:rsid w:val="003C6400"/>
    <w:rsid w:val="003D1483"/>
    <w:rsid w:val="003D5740"/>
    <w:rsid w:val="003D7E19"/>
    <w:rsid w:val="003E156C"/>
    <w:rsid w:val="003E1C53"/>
    <w:rsid w:val="003E3662"/>
    <w:rsid w:val="003F6186"/>
    <w:rsid w:val="003F62FA"/>
    <w:rsid w:val="003F7175"/>
    <w:rsid w:val="003F7C15"/>
    <w:rsid w:val="00402178"/>
    <w:rsid w:val="0040657E"/>
    <w:rsid w:val="00407A9D"/>
    <w:rsid w:val="00413B74"/>
    <w:rsid w:val="00414866"/>
    <w:rsid w:val="00416778"/>
    <w:rsid w:val="00416B94"/>
    <w:rsid w:val="00416FFA"/>
    <w:rsid w:val="004206E0"/>
    <w:rsid w:val="00423A47"/>
    <w:rsid w:val="004268B1"/>
    <w:rsid w:val="00430A59"/>
    <w:rsid w:val="004333DE"/>
    <w:rsid w:val="00437CB4"/>
    <w:rsid w:val="0044420E"/>
    <w:rsid w:val="00446F39"/>
    <w:rsid w:val="00447764"/>
    <w:rsid w:val="00450771"/>
    <w:rsid w:val="00453C72"/>
    <w:rsid w:val="004557B7"/>
    <w:rsid w:val="0045591E"/>
    <w:rsid w:val="00455DBD"/>
    <w:rsid w:val="00456EC0"/>
    <w:rsid w:val="0045708F"/>
    <w:rsid w:val="00465FC9"/>
    <w:rsid w:val="004662AF"/>
    <w:rsid w:val="004758C6"/>
    <w:rsid w:val="00477DAC"/>
    <w:rsid w:val="00484221"/>
    <w:rsid w:val="00484B16"/>
    <w:rsid w:val="00484DD0"/>
    <w:rsid w:val="00485E78"/>
    <w:rsid w:val="00490205"/>
    <w:rsid w:val="004A0942"/>
    <w:rsid w:val="004A2048"/>
    <w:rsid w:val="004A3921"/>
    <w:rsid w:val="004A6BB1"/>
    <w:rsid w:val="004A7C0E"/>
    <w:rsid w:val="004B01A4"/>
    <w:rsid w:val="004B29BD"/>
    <w:rsid w:val="004B2BD8"/>
    <w:rsid w:val="004B6FA8"/>
    <w:rsid w:val="004C3AAB"/>
    <w:rsid w:val="004C4401"/>
    <w:rsid w:val="004C591F"/>
    <w:rsid w:val="004C5B5C"/>
    <w:rsid w:val="004C5BBD"/>
    <w:rsid w:val="004C7840"/>
    <w:rsid w:val="004C7BF4"/>
    <w:rsid w:val="004D315B"/>
    <w:rsid w:val="004E02A1"/>
    <w:rsid w:val="004E18AF"/>
    <w:rsid w:val="004E20A7"/>
    <w:rsid w:val="004E4D38"/>
    <w:rsid w:val="004E58D7"/>
    <w:rsid w:val="004E6200"/>
    <w:rsid w:val="004E7381"/>
    <w:rsid w:val="004F0061"/>
    <w:rsid w:val="004F0A98"/>
    <w:rsid w:val="004F124E"/>
    <w:rsid w:val="004F3022"/>
    <w:rsid w:val="004F35EE"/>
    <w:rsid w:val="004F6E34"/>
    <w:rsid w:val="00501201"/>
    <w:rsid w:val="0050156C"/>
    <w:rsid w:val="00501AEC"/>
    <w:rsid w:val="005079A0"/>
    <w:rsid w:val="00510C8C"/>
    <w:rsid w:val="00512802"/>
    <w:rsid w:val="00516953"/>
    <w:rsid w:val="005173A5"/>
    <w:rsid w:val="00520C08"/>
    <w:rsid w:val="00521036"/>
    <w:rsid w:val="0052114B"/>
    <w:rsid w:val="00521BDE"/>
    <w:rsid w:val="0052252F"/>
    <w:rsid w:val="00523DD1"/>
    <w:rsid w:val="005244F0"/>
    <w:rsid w:val="005253D0"/>
    <w:rsid w:val="00525897"/>
    <w:rsid w:val="005316C4"/>
    <w:rsid w:val="00532FC3"/>
    <w:rsid w:val="00533A10"/>
    <w:rsid w:val="00536E48"/>
    <w:rsid w:val="00541C1E"/>
    <w:rsid w:val="00544BA9"/>
    <w:rsid w:val="0054539F"/>
    <w:rsid w:val="005523CC"/>
    <w:rsid w:val="00553AE0"/>
    <w:rsid w:val="00556807"/>
    <w:rsid w:val="00557F6D"/>
    <w:rsid w:val="00561489"/>
    <w:rsid w:val="00564F7E"/>
    <w:rsid w:val="00571437"/>
    <w:rsid w:val="00574419"/>
    <w:rsid w:val="00574492"/>
    <w:rsid w:val="00576A1B"/>
    <w:rsid w:val="00580E97"/>
    <w:rsid w:val="00581918"/>
    <w:rsid w:val="00584EF1"/>
    <w:rsid w:val="00585705"/>
    <w:rsid w:val="0059029B"/>
    <w:rsid w:val="00596E8F"/>
    <w:rsid w:val="0059793A"/>
    <w:rsid w:val="005A1445"/>
    <w:rsid w:val="005A2562"/>
    <w:rsid w:val="005A2C3B"/>
    <w:rsid w:val="005A622F"/>
    <w:rsid w:val="005B04B2"/>
    <w:rsid w:val="005B2A61"/>
    <w:rsid w:val="005B32F8"/>
    <w:rsid w:val="005B65A0"/>
    <w:rsid w:val="005B65DD"/>
    <w:rsid w:val="005C1661"/>
    <w:rsid w:val="005C184D"/>
    <w:rsid w:val="005C236D"/>
    <w:rsid w:val="005C41EC"/>
    <w:rsid w:val="005C4D02"/>
    <w:rsid w:val="005C5B60"/>
    <w:rsid w:val="005D40AF"/>
    <w:rsid w:val="005D6B07"/>
    <w:rsid w:val="005D7313"/>
    <w:rsid w:val="005E0757"/>
    <w:rsid w:val="005E0E81"/>
    <w:rsid w:val="005E7E56"/>
    <w:rsid w:val="005F001F"/>
    <w:rsid w:val="005F02A3"/>
    <w:rsid w:val="005F499B"/>
    <w:rsid w:val="00606A3D"/>
    <w:rsid w:val="00612BB9"/>
    <w:rsid w:val="00612C7E"/>
    <w:rsid w:val="006146E2"/>
    <w:rsid w:val="00616600"/>
    <w:rsid w:val="00616FB7"/>
    <w:rsid w:val="00617779"/>
    <w:rsid w:val="00617E2D"/>
    <w:rsid w:val="0062016E"/>
    <w:rsid w:val="00625579"/>
    <w:rsid w:val="0062630B"/>
    <w:rsid w:val="00630CB4"/>
    <w:rsid w:val="0063113E"/>
    <w:rsid w:val="006321DB"/>
    <w:rsid w:val="00632527"/>
    <w:rsid w:val="00634543"/>
    <w:rsid w:val="0063526C"/>
    <w:rsid w:val="0063635C"/>
    <w:rsid w:val="00636B97"/>
    <w:rsid w:val="00643593"/>
    <w:rsid w:val="006446F9"/>
    <w:rsid w:val="00647A80"/>
    <w:rsid w:val="00650BD0"/>
    <w:rsid w:val="00653C95"/>
    <w:rsid w:val="006573A7"/>
    <w:rsid w:val="006618E6"/>
    <w:rsid w:val="00662146"/>
    <w:rsid w:val="00662170"/>
    <w:rsid w:val="006625A6"/>
    <w:rsid w:val="0066595F"/>
    <w:rsid w:val="00673829"/>
    <w:rsid w:val="0068009D"/>
    <w:rsid w:val="006806C9"/>
    <w:rsid w:val="00695A63"/>
    <w:rsid w:val="00696072"/>
    <w:rsid w:val="00696740"/>
    <w:rsid w:val="00696B25"/>
    <w:rsid w:val="006A03E9"/>
    <w:rsid w:val="006A2577"/>
    <w:rsid w:val="006A2924"/>
    <w:rsid w:val="006A37FC"/>
    <w:rsid w:val="006A38FA"/>
    <w:rsid w:val="006A3C7D"/>
    <w:rsid w:val="006A434F"/>
    <w:rsid w:val="006A57DD"/>
    <w:rsid w:val="006A5B05"/>
    <w:rsid w:val="006A5E22"/>
    <w:rsid w:val="006A7F62"/>
    <w:rsid w:val="006B4413"/>
    <w:rsid w:val="006B710B"/>
    <w:rsid w:val="006B72DB"/>
    <w:rsid w:val="006B7D28"/>
    <w:rsid w:val="006C7015"/>
    <w:rsid w:val="006C7DED"/>
    <w:rsid w:val="006D0E35"/>
    <w:rsid w:val="006D16AB"/>
    <w:rsid w:val="006D45B8"/>
    <w:rsid w:val="006D7858"/>
    <w:rsid w:val="006E340C"/>
    <w:rsid w:val="006E47AE"/>
    <w:rsid w:val="006F01C3"/>
    <w:rsid w:val="006F0403"/>
    <w:rsid w:val="006F3122"/>
    <w:rsid w:val="006F79DC"/>
    <w:rsid w:val="00700FAE"/>
    <w:rsid w:val="00702D58"/>
    <w:rsid w:val="00706429"/>
    <w:rsid w:val="00710325"/>
    <w:rsid w:val="00713C46"/>
    <w:rsid w:val="00714201"/>
    <w:rsid w:val="007146A0"/>
    <w:rsid w:val="007243B4"/>
    <w:rsid w:val="00724EDD"/>
    <w:rsid w:val="007277CC"/>
    <w:rsid w:val="00730EEA"/>
    <w:rsid w:val="00731305"/>
    <w:rsid w:val="00732059"/>
    <w:rsid w:val="00732224"/>
    <w:rsid w:val="0073236C"/>
    <w:rsid w:val="0073438E"/>
    <w:rsid w:val="00737680"/>
    <w:rsid w:val="007467E3"/>
    <w:rsid w:val="00751FB6"/>
    <w:rsid w:val="00752FE5"/>
    <w:rsid w:val="00753EA4"/>
    <w:rsid w:val="0075487B"/>
    <w:rsid w:val="0075539E"/>
    <w:rsid w:val="00755E69"/>
    <w:rsid w:val="00756A13"/>
    <w:rsid w:val="00764E55"/>
    <w:rsid w:val="00765016"/>
    <w:rsid w:val="007667C4"/>
    <w:rsid w:val="00767E4F"/>
    <w:rsid w:val="0077007A"/>
    <w:rsid w:val="007711D9"/>
    <w:rsid w:val="00772CD7"/>
    <w:rsid w:val="00773287"/>
    <w:rsid w:val="00774034"/>
    <w:rsid w:val="007746B6"/>
    <w:rsid w:val="007748CB"/>
    <w:rsid w:val="007808D0"/>
    <w:rsid w:val="00782A71"/>
    <w:rsid w:val="00784E44"/>
    <w:rsid w:val="00786438"/>
    <w:rsid w:val="007933B3"/>
    <w:rsid w:val="007942E7"/>
    <w:rsid w:val="00797858"/>
    <w:rsid w:val="007A171A"/>
    <w:rsid w:val="007A4009"/>
    <w:rsid w:val="007A774C"/>
    <w:rsid w:val="007B33C5"/>
    <w:rsid w:val="007C0631"/>
    <w:rsid w:val="007C0930"/>
    <w:rsid w:val="007C1C5A"/>
    <w:rsid w:val="007C2787"/>
    <w:rsid w:val="007C5A10"/>
    <w:rsid w:val="007C7566"/>
    <w:rsid w:val="007C7668"/>
    <w:rsid w:val="007D1D45"/>
    <w:rsid w:val="007D36F4"/>
    <w:rsid w:val="007D56B3"/>
    <w:rsid w:val="007D6AEC"/>
    <w:rsid w:val="007E0336"/>
    <w:rsid w:val="007E50AC"/>
    <w:rsid w:val="007E540D"/>
    <w:rsid w:val="007E5D12"/>
    <w:rsid w:val="007F1B01"/>
    <w:rsid w:val="007F235E"/>
    <w:rsid w:val="007F62C8"/>
    <w:rsid w:val="0080034D"/>
    <w:rsid w:val="0080522D"/>
    <w:rsid w:val="00806B2B"/>
    <w:rsid w:val="008077D1"/>
    <w:rsid w:val="00807BEE"/>
    <w:rsid w:val="0081063A"/>
    <w:rsid w:val="00812F15"/>
    <w:rsid w:val="008139DF"/>
    <w:rsid w:val="008148E1"/>
    <w:rsid w:val="00815592"/>
    <w:rsid w:val="00816CF5"/>
    <w:rsid w:val="00820C0B"/>
    <w:rsid w:val="00825925"/>
    <w:rsid w:val="00826146"/>
    <w:rsid w:val="00831FA0"/>
    <w:rsid w:val="008322F6"/>
    <w:rsid w:val="00833A59"/>
    <w:rsid w:val="008344C7"/>
    <w:rsid w:val="008346F9"/>
    <w:rsid w:val="00834C94"/>
    <w:rsid w:val="00837786"/>
    <w:rsid w:val="00837DF8"/>
    <w:rsid w:val="00837FE8"/>
    <w:rsid w:val="00841621"/>
    <w:rsid w:val="00841E2C"/>
    <w:rsid w:val="0084556B"/>
    <w:rsid w:val="0085026B"/>
    <w:rsid w:val="008508D0"/>
    <w:rsid w:val="00855485"/>
    <w:rsid w:val="00855DA9"/>
    <w:rsid w:val="008565EA"/>
    <w:rsid w:val="00857111"/>
    <w:rsid w:val="0085742B"/>
    <w:rsid w:val="00860860"/>
    <w:rsid w:val="008635C4"/>
    <w:rsid w:val="0086471A"/>
    <w:rsid w:val="0086552E"/>
    <w:rsid w:val="00871EFF"/>
    <w:rsid w:val="0087452E"/>
    <w:rsid w:val="008747D2"/>
    <w:rsid w:val="00874FF5"/>
    <w:rsid w:val="008775C2"/>
    <w:rsid w:val="00881E3C"/>
    <w:rsid w:val="00882C73"/>
    <w:rsid w:val="008855AF"/>
    <w:rsid w:val="00885B2E"/>
    <w:rsid w:val="00892842"/>
    <w:rsid w:val="0089555C"/>
    <w:rsid w:val="008A2F6E"/>
    <w:rsid w:val="008A364C"/>
    <w:rsid w:val="008A3E18"/>
    <w:rsid w:val="008A415B"/>
    <w:rsid w:val="008A46F4"/>
    <w:rsid w:val="008A632E"/>
    <w:rsid w:val="008A75E4"/>
    <w:rsid w:val="008B3F04"/>
    <w:rsid w:val="008B6811"/>
    <w:rsid w:val="008C7765"/>
    <w:rsid w:val="008D24F7"/>
    <w:rsid w:val="008D3BBF"/>
    <w:rsid w:val="008D68D7"/>
    <w:rsid w:val="008D7B18"/>
    <w:rsid w:val="008E0063"/>
    <w:rsid w:val="008E0F06"/>
    <w:rsid w:val="008E39F4"/>
    <w:rsid w:val="008E595C"/>
    <w:rsid w:val="008E766B"/>
    <w:rsid w:val="008E766F"/>
    <w:rsid w:val="008F3A39"/>
    <w:rsid w:val="008F53BA"/>
    <w:rsid w:val="008F71CF"/>
    <w:rsid w:val="00900EEA"/>
    <w:rsid w:val="0090103E"/>
    <w:rsid w:val="009018A3"/>
    <w:rsid w:val="00902F5F"/>
    <w:rsid w:val="00904A6B"/>
    <w:rsid w:val="00907252"/>
    <w:rsid w:val="009222B2"/>
    <w:rsid w:val="00925183"/>
    <w:rsid w:val="0092703C"/>
    <w:rsid w:val="009406A0"/>
    <w:rsid w:val="00940BDB"/>
    <w:rsid w:val="00947915"/>
    <w:rsid w:val="00947CE9"/>
    <w:rsid w:val="009502BC"/>
    <w:rsid w:val="0095244A"/>
    <w:rsid w:val="0095579F"/>
    <w:rsid w:val="00957DFB"/>
    <w:rsid w:val="009601C8"/>
    <w:rsid w:val="00960945"/>
    <w:rsid w:val="00960CD2"/>
    <w:rsid w:val="00962979"/>
    <w:rsid w:val="00963B0F"/>
    <w:rsid w:val="00964C77"/>
    <w:rsid w:val="00964E8A"/>
    <w:rsid w:val="00965EC8"/>
    <w:rsid w:val="00965F4E"/>
    <w:rsid w:val="0096705B"/>
    <w:rsid w:val="00973092"/>
    <w:rsid w:val="009730C4"/>
    <w:rsid w:val="00982FEA"/>
    <w:rsid w:val="0098515A"/>
    <w:rsid w:val="0099081B"/>
    <w:rsid w:val="009938AC"/>
    <w:rsid w:val="00993B18"/>
    <w:rsid w:val="009A15B7"/>
    <w:rsid w:val="009A3210"/>
    <w:rsid w:val="009A32B8"/>
    <w:rsid w:val="009A341E"/>
    <w:rsid w:val="009A6C60"/>
    <w:rsid w:val="009B2935"/>
    <w:rsid w:val="009B5F3D"/>
    <w:rsid w:val="009B71A4"/>
    <w:rsid w:val="009C059A"/>
    <w:rsid w:val="009C5CAF"/>
    <w:rsid w:val="009C6C2B"/>
    <w:rsid w:val="009C7B85"/>
    <w:rsid w:val="009D1F30"/>
    <w:rsid w:val="009D2681"/>
    <w:rsid w:val="009D5E80"/>
    <w:rsid w:val="009D73F0"/>
    <w:rsid w:val="009E0A38"/>
    <w:rsid w:val="009E49DD"/>
    <w:rsid w:val="009F0B83"/>
    <w:rsid w:val="009F1B68"/>
    <w:rsid w:val="009F47C0"/>
    <w:rsid w:val="009F56A1"/>
    <w:rsid w:val="009F6C8E"/>
    <w:rsid w:val="009F73CC"/>
    <w:rsid w:val="00A006DC"/>
    <w:rsid w:val="00A0095A"/>
    <w:rsid w:val="00A01735"/>
    <w:rsid w:val="00A01D84"/>
    <w:rsid w:val="00A01FE0"/>
    <w:rsid w:val="00A02B7D"/>
    <w:rsid w:val="00A03BCB"/>
    <w:rsid w:val="00A040B2"/>
    <w:rsid w:val="00A07399"/>
    <w:rsid w:val="00A07FD3"/>
    <w:rsid w:val="00A10A40"/>
    <w:rsid w:val="00A12A6C"/>
    <w:rsid w:val="00A14206"/>
    <w:rsid w:val="00A1485C"/>
    <w:rsid w:val="00A15F8B"/>
    <w:rsid w:val="00A163F4"/>
    <w:rsid w:val="00A16A13"/>
    <w:rsid w:val="00A16C10"/>
    <w:rsid w:val="00A26EBC"/>
    <w:rsid w:val="00A271BD"/>
    <w:rsid w:val="00A33BD3"/>
    <w:rsid w:val="00A36EAB"/>
    <w:rsid w:val="00A42D49"/>
    <w:rsid w:val="00A43E06"/>
    <w:rsid w:val="00A5737A"/>
    <w:rsid w:val="00A61577"/>
    <w:rsid w:val="00A6165F"/>
    <w:rsid w:val="00A637C6"/>
    <w:rsid w:val="00A63940"/>
    <w:rsid w:val="00A65ADD"/>
    <w:rsid w:val="00A70BA6"/>
    <w:rsid w:val="00A70C33"/>
    <w:rsid w:val="00A76366"/>
    <w:rsid w:val="00A768C1"/>
    <w:rsid w:val="00A77FF0"/>
    <w:rsid w:val="00A813AC"/>
    <w:rsid w:val="00A81590"/>
    <w:rsid w:val="00A85C47"/>
    <w:rsid w:val="00A85D87"/>
    <w:rsid w:val="00A87EEC"/>
    <w:rsid w:val="00A9135B"/>
    <w:rsid w:val="00A96104"/>
    <w:rsid w:val="00AA04AA"/>
    <w:rsid w:val="00AA07D4"/>
    <w:rsid w:val="00AA09C0"/>
    <w:rsid w:val="00AA120B"/>
    <w:rsid w:val="00AA2B98"/>
    <w:rsid w:val="00AA3309"/>
    <w:rsid w:val="00AA3D6E"/>
    <w:rsid w:val="00AB09E9"/>
    <w:rsid w:val="00AB3ED0"/>
    <w:rsid w:val="00AB4D40"/>
    <w:rsid w:val="00AB4D58"/>
    <w:rsid w:val="00AB70A3"/>
    <w:rsid w:val="00AC0725"/>
    <w:rsid w:val="00AC0DCE"/>
    <w:rsid w:val="00AC1BE2"/>
    <w:rsid w:val="00AC68B4"/>
    <w:rsid w:val="00AD010B"/>
    <w:rsid w:val="00AD262C"/>
    <w:rsid w:val="00AD262E"/>
    <w:rsid w:val="00AD378D"/>
    <w:rsid w:val="00AD4727"/>
    <w:rsid w:val="00AD52D2"/>
    <w:rsid w:val="00AD5507"/>
    <w:rsid w:val="00AD55A0"/>
    <w:rsid w:val="00AD7907"/>
    <w:rsid w:val="00AD7B35"/>
    <w:rsid w:val="00AE0933"/>
    <w:rsid w:val="00AE1F77"/>
    <w:rsid w:val="00AE37A1"/>
    <w:rsid w:val="00AE436B"/>
    <w:rsid w:val="00AE5560"/>
    <w:rsid w:val="00AE6BB7"/>
    <w:rsid w:val="00AE6F81"/>
    <w:rsid w:val="00AE79AD"/>
    <w:rsid w:val="00AF25EA"/>
    <w:rsid w:val="00AF32E2"/>
    <w:rsid w:val="00AF3E33"/>
    <w:rsid w:val="00AF5E0F"/>
    <w:rsid w:val="00AF79A0"/>
    <w:rsid w:val="00B0309A"/>
    <w:rsid w:val="00B05A7F"/>
    <w:rsid w:val="00B06067"/>
    <w:rsid w:val="00B1285F"/>
    <w:rsid w:val="00B13C3C"/>
    <w:rsid w:val="00B13DBF"/>
    <w:rsid w:val="00B16028"/>
    <w:rsid w:val="00B246A6"/>
    <w:rsid w:val="00B24AEF"/>
    <w:rsid w:val="00B2604A"/>
    <w:rsid w:val="00B310CE"/>
    <w:rsid w:val="00B41BE1"/>
    <w:rsid w:val="00B434AE"/>
    <w:rsid w:val="00B45F50"/>
    <w:rsid w:val="00B469C4"/>
    <w:rsid w:val="00B511E4"/>
    <w:rsid w:val="00B572E8"/>
    <w:rsid w:val="00B602A2"/>
    <w:rsid w:val="00B6186B"/>
    <w:rsid w:val="00B62DE5"/>
    <w:rsid w:val="00B644BE"/>
    <w:rsid w:val="00B6511D"/>
    <w:rsid w:val="00B66602"/>
    <w:rsid w:val="00B67B60"/>
    <w:rsid w:val="00B7260F"/>
    <w:rsid w:val="00B735D8"/>
    <w:rsid w:val="00B7676C"/>
    <w:rsid w:val="00B82A72"/>
    <w:rsid w:val="00B831BC"/>
    <w:rsid w:val="00B83C75"/>
    <w:rsid w:val="00B85326"/>
    <w:rsid w:val="00B86FC2"/>
    <w:rsid w:val="00B914C4"/>
    <w:rsid w:val="00B9216A"/>
    <w:rsid w:val="00BA01DF"/>
    <w:rsid w:val="00BA3053"/>
    <w:rsid w:val="00BA4664"/>
    <w:rsid w:val="00BA67C0"/>
    <w:rsid w:val="00BB27BA"/>
    <w:rsid w:val="00BB45C2"/>
    <w:rsid w:val="00BB623E"/>
    <w:rsid w:val="00BC0467"/>
    <w:rsid w:val="00BC11C5"/>
    <w:rsid w:val="00BC1A79"/>
    <w:rsid w:val="00BC29A2"/>
    <w:rsid w:val="00BD341C"/>
    <w:rsid w:val="00BD4281"/>
    <w:rsid w:val="00BD66DF"/>
    <w:rsid w:val="00BD7D5D"/>
    <w:rsid w:val="00BE295D"/>
    <w:rsid w:val="00BE6D82"/>
    <w:rsid w:val="00BE718C"/>
    <w:rsid w:val="00BE7D7C"/>
    <w:rsid w:val="00BF15CF"/>
    <w:rsid w:val="00BF35A6"/>
    <w:rsid w:val="00BF4095"/>
    <w:rsid w:val="00BF717F"/>
    <w:rsid w:val="00C024EA"/>
    <w:rsid w:val="00C10A59"/>
    <w:rsid w:val="00C10F44"/>
    <w:rsid w:val="00C11AD3"/>
    <w:rsid w:val="00C143B4"/>
    <w:rsid w:val="00C14611"/>
    <w:rsid w:val="00C16F86"/>
    <w:rsid w:val="00C20DB4"/>
    <w:rsid w:val="00C23AFD"/>
    <w:rsid w:val="00C23C48"/>
    <w:rsid w:val="00C31147"/>
    <w:rsid w:val="00C35ED2"/>
    <w:rsid w:val="00C374E2"/>
    <w:rsid w:val="00C42365"/>
    <w:rsid w:val="00C43091"/>
    <w:rsid w:val="00C4528D"/>
    <w:rsid w:val="00C5318F"/>
    <w:rsid w:val="00C53214"/>
    <w:rsid w:val="00C549CA"/>
    <w:rsid w:val="00C558AC"/>
    <w:rsid w:val="00C55A4C"/>
    <w:rsid w:val="00C60DD5"/>
    <w:rsid w:val="00C6311B"/>
    <w:rsid w:val="00C70DA8"/>
    <w:rsid w:val="00C71701"/>
    <w:rsid w:val="00C719FC"/>
    <w:rsid w:val="00C72FE5"/>
    <w:rsid w:val="00C73C9F"/>
    <w:rsid w:val="00C75327"/>
    <w:rsid w:val="00C75EF6"/>
    <w:rsid w:val="00C77353"/>
    <w:rsid w:val="00C777C5"/>
    <w:rsid w:val="00C8015C"/>
    <w:rsid w:val="00C81F9F"/>
    <w:rsid w:val="00C86A60"/>
    <w:rsid w:val="00C86DF7"/>
    <w:rsid w:val="00C90C08"/>
    <w:rsid w:val="00C94984"/>
    <w:rsid w:val="00CA1C6D"/>
    <w:rsid w:val="00CA6BEE"/>
    <w:rsid w:val="00CB0936"/>
    <w:rsid w:val="00CB4B0F"/>
    <w:rsid w:val="00CB5E44"/>
    <w:rsid w:val="00CB6AAC"/>
    <w:rsid w:val="00CB73D3"/>
    <w:rsid w:val="00CB7F29"/>
    <w:rsid w:val="00CC0F9D"/>
    <w:rsid w:val="00CC2AC6"/>
    <w:rsid w:val="00CC2E89"/>
    <w:rsid w:val="00CC77E3"/>
    <w:rsid w:val="00CD1A2F"/>
    <w:rsid w:val="00CD4775"/>
    <w:rsid w:val="00CD6AAA"/>
    <w:rsid w:val="00CD76A1"/>
    <w:rsid w:val="00CD7DCC"/>
    <w:rsid w:val="00CE0429"/>
    <w:rsid w:val="00CE0AB1"/>
    <w:rsid w:val="00CF024B"/>
    <w:rsid w:val="00CF13EA"/>
    <w:rsid w:val="00CF30D0"/>
    <w:rsid w:val="00CF50B7"/>
    <w:rsid w:val="00CF696D"/>
    <w:rsid w:val="00CF78B4"/>
    <w:rsid w:val="00D038A0"/>
    <w:rsid w:val="00D03C00"/>
    <w:rsid w:val="00D056FC"/>
    <w:rsid w:val="00D17250"/>
    <w:rsid w:val="00D23424"/>
    <w:rsid w:val="00D27492"/>
    <w:rsid w:val="00D30444"/>
    <w:rsid w:val="00D321E5"/>
    <w:rsid w:val="00D372CD"/>
    <w:rsid w:val="00D4624E"/>
    <w:rsid w:val="00D505BF"/>
    <w:rsid w:val="00D51F07"/>
    <w:rsid w:val="00D52A9E"/>
    <w:rsid w:val="00D538F2"/>
    <w:rsid w:val="00D56DC0"/>
    <w:rsid w:val="00D57A74"/>
    <w:rsid w:val="00D57E20"/>
    <w:rsid w:val="00D62043"/>
    <w:rsid w:val="00D649AA"/>
    <w:rsid w:val="00D654C5"/>
    <w:rsid w:val="00D66DE9"/>
    <w:rsid w:val="00D705E8"/>
    <w:rsid w:val="00D73044"/>
    <w:rsid w:val="00D73B2A"/>
    <w:rsid w:val="00D74D14"/>
    <w:rsid w:val="00D74D24"/>
    <w:rsid w:val="00D75F29"/>
    <w:rsid w:val="00D80B1C"/>
    <w:rsid w:val="00D80B29"/>
    <w:rsid w:val="00D838CA"/>
    <w:rsid w:val="00D83C8F"/>
    <w:rsid w:val="00D84A01"/>
    <w:rsid w:val="00D853DA"/>
    <w:rsid w:val="00D86CE5"/>
    <w:rsid w:val="00D9252E"/>
    <w:rsid w:val="00D96275"/>
    <w:rsid w:val="00DA0888"/>
    <w:rsid w:val="00DA12B0"/>
    <w:rsid w:val="00DA2F13"/>
    <w:rsid w:val="00DA6B59"/>
    <w:rsid w:val="00DB0332"/>
    <w:rsid w:val="00DB280D"/>
    <w:rsid w:val="00DB32CE"/>
    <w:rsid w:val="00DB3CB1"/>
    <w:rsid w:val="00DB4095"/>
    <w:rsid w:val="00DB5162"/>
    <w:rsid w:val="00DC1A45"/>
    <w:rsid w:val="00DC2BAF"/>
    <w:rsid w:val="00DC7E3A"/>
    <w:rsid w:val="00DD3B98"/>
    <w:rsid w:val="00DD3F3E"/>
    <w:rsid w:val="00DD7171"/>
    <w:rsid w:val="00DD7EC6"/>
    <w:rsid w:val="00DE1EBC"/>
    <w:rsid w:val="00DE3B26"/>
    <w:rsid w:val="00DE3B7F"/>
    <w:rsid w:val="00DE56B5"/>
    <w:rsid w:val="00DF0426"/>
    <w:rsid w:val="00DF10BE"/>
    <w:rsid w:val="00DF43BC"/>
    <w:rsid w:val="00DF4CE4"/>
    <w:rsid w:val="00DF537B"/>
    <w:rsid w:val="00DF61BF"/>
    <w:rsid w:val="00E008EC"/>
    <w:rsid w:val="00E01EA9"/>
    <w:rsid w:val="00E05D94"/>
    <w:rsid w:val="00E116D6"/>
    <w:rsid w:val="00E11803"/>
    <w:rsid w:val="00E234CC"/>
    <w:rsid w:val="00E27636"/>
    <w:rsid w:val="00E30CC1"/>
    <w:rsid w:val="00E31515"/>
    <w:rsid w:val="00E320C6"/>
    <w:rsid w:val="00E35A87"/>
    <w:rsid w:val="00E4188A"/>
    <w:rsid w:val="00E4217E"/>
    <w:rsid w:val="00E44A67"/>
    <w:rsid w:val="00E47FE1"/>
    <w:rsid w:val="00E5214A"/>
    <w:rsid w:val="00E52EF1"/>
    <w:rsid w:val="00E53C0C"/>
    <w:rsid w:val="00E542CA"/>
    <w:rsid w:val="00E55B56"/>
    <w:rsid w:val="00E56DB7"/>
    <w:rsid w:val="00E602E3"/>
    <w:rsid w:val="00E65939"/>
    <w:rsid w:val="00E672B7"/>
    <w:rsid w:val="00E700B6"/>
    <w:rsid w:val="00E70582"/>
    <w:rsid w:val="00E713EF"/>
    <w:rsid w:val="00E72378"/>
    <w:rsid w:val="00E72A57"/>
    <w:rsid w:val="00E72F45"/>
    <w:rsid w:val="00E740EC"/>
    <w:rsid w:val="00E74565"/>
    <w:rsid w:val="00E75365"/>
    <w:rsid w:val="00E75939"/>
    <w:rsid w:val="00E76FBF"/>
    <w:rsid w:val="00E77B45"/>
    <w:rsid w:val="00E800ED"/>
    <w:rsid w:val="00E815FB"/>
    <w:rsid w:val="00E9163C"/>
    <w:rsid w:val="00E918F9"/>
    <w:rsid w:val="00E95A4E"/>
    <w:rsid w:val="00E97499"/>
    <w:rsid w:val="00EA1F43"/>
    <w:rsid w:val="00EA4DA7"/>
    <w:rsid w:val="00EA51C4"/>
    <w:rsid w:val="00EA798B"/>
    <w:rsid w:val="00EB5498"/>
    <w:rsid w:val="00EB75C6"/>
    <w:rsid w:val="00EB78BB"/>
    <w:rsid w:val="00EC0DFD"/>
    <w:rsid w:val="00EC67A5"/>
    <w:rsid w:val="00EC7708"/>
    <w:rsid w:val="00EC782E"/>
    <w:rsid w:val="00ED075D"/>
    <w:rsid w:val="00ED0835"/>
    <w:rsid w:val="00ED2337"/>
    <w:rsid w:val="00ED31C1"/>
    <w:rsid w:val="00ED6C1E"/>
    <w:rsid w:val="00ED6EC9"/>
    <w:rsid w:val="00EE04AB"/>
    <w:rsid w:val="00EE17F1"/>
    <w:rsid w:val="00EE3C06"/>
    <w:rsid w:val="00EE4B9B"/>
    <w:rsid w:val="00EF1A3A"/>
    <w:rsid w:val="00EF5E23"/>
    <w:rsid w:val="00EF70FA"/>
    <w:rsid w:val="00F01100"/>
    <w:rsid w:val="00F01E3C"/>
    <w:rsid w:val="00F102F1"/>
    <w:rsid w:val="00F11ED0"/>
    <w:rsid w:val="00F12817"/>
    <w:rsid w:val="00F132AE"/>
    <w:rsid w:val="00F1605B"/>
    <w:rsid w:val="00F17C67"/>
    <w:rsid w:val="00F22503"/>
    <w:rsid w:val="00F22E42"/>
    <w:rsid w:val="00F3463B"/>
    <w:rsid w:val="00F34F05"/>
    <w:rsid w:val="00F3533E"/>
    <w:rsid w:val="00F37BA1"/>
    <w:rsid w:val="00F40371"/>
    <w:rsid w:val="00F415A2"/>
    <w:rsid w:val="00F431BA"/>
    <w:rsid w:val="00F437C3"/>
    <w:rsid w:val="00F43898"/>
    <w:rsid w:val="00F44619"/>
    <w:rsid w:val="00F447A9"/>
    <w:rsid w:val="00F52392"/>
    <w:rsid w:val="00F537C4"/>
    <w:rsid w:val="00F548AC"/>
    <w:rsid w:val="00F57D32"/>
    <w:rsid w:val="00F60A92"/>
    <w:rsid w:val="00F630B5"/>
    <w:rsid w:val="00F63514"/>
    <w:rsid w:val="00F67ECD"/>
    <w:rsid w:val="00F71A9E"/>
    <w:rsid w:val="00F77911"/>
    <w:rsid w:val="00F82396"/>
    <w:rsid w:val="00F83452"/>
    <w:rsid w:val="00F854F1"/>
    <w:rsid w:val="00F9131F"/>
    <w:rsid w:val="00F91995"/>
    <w:rsid w:val="00F9467E"/>
    <w:rsid w:val="00F95996"/>
    <w:rsid w:val="00FA2925"/>
    <w:rsid w:val="00FA2A0D"/>
    <w:rsid w:val="00FA2BC4"/>
    <w:rsid w:val="00FA3709"/>
    <w:rsid w:val="00FA5ACD"/>
    <w:rsid w:val="00FA7B54"/>
    <w:rsid w:val="00FB01E5"/>
    <w:rsid w:val="00FB288B"/>
    <w:rsid w:val="00FB4F09"/>
    <w:rsid w:val="00FB7388"/>
    <w:rsid w:val="00FC0B60"/>
    <w:rsid w:val="00FC0F6D"/>
    <w:rsid w:val="00FC10A2"/>
    <w:rsid w:val="00FC1893"/>
    <w:rsid w:val="00FC1EA8"/>
    <w:rsid w:val="00FD5EAF"/>
    <w:rsid w:val="00FD5FA7"/>
    <w:rsid w:val="00FD7143"/>
    <w:rsid w:val="00FD7227"/>
    <w:rsid w:val="00FE042B"/>
    <w:rsid w:val="00FE4557"/>
    <w:rsid w:val="00FE5449"/>
    <w:rsid w:val="00FE6280"/>
    <w:rsid w:val="00FF0075"/>
    <w:rsid w:val="00FF33E9"/>
    <w:rsid w:val="00FF71F8"/>
    <w:rsid w:val="02442389"/>
    <w:rsid w:val="141C7B7C"/>
    <w:rsid w:val="19F8779D"/>
    <w:rsid w:val="20261E92"/>
    <w:rsid w:val="226B6590"/>
    <w:rsid w:val="22AB14E5"/>
    <w:rsid w:val="25920544"/>
    <w:rsid w:val="2AFF198F"/>
    <w:rsid w:val="2E6A2525"/>
    <w:rsid w:val="2FE655E5"/>
    <w:rsid w:val="3405505A"/>
    <w:rsid w:val="4B7D5505"/>
    <w:rsid w:val="518A006E"/>
    <w:rsid w:val="545172E5"/>
    <w:rsid w:val="7136785D"/>
    <w:rsid w:val="782D6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3B1E9257"/>
  <w15:docId w15:val="{C2D1ED36-2460-4618-ABFD-88D22006B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nhideWhenUsed="1"/>
    <w:lsdException w:name="annotation reference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483"/>
    <w:pPr>
      <w:spacing w:after="200" w:line="276" w:lineRule="auto"/>
    </w:pPr>
    <w:rPr>
      <w:rFonts w:eastAsia="SimSun"/>
      <w:sz w:val="22"/>
      <w:szCs w:val="22"/>
      <w:lang w:val="en-AU" w:eastAsia="zh-CN"/>
    </w:rPr>
  </w:style>
  <w:style w:type="paragraph" w:styleId="Heading1">
    <w:name w:val="heading 1"/>
    <w:basedOn w:val="Normal"/>
    <w:link w:val="Heading1Char"/>
    <w:uiPriority w:val="9"/>
    <w:qFormat/>
    <w:rsid w:val="003D14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3D148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ublicationcontentepubdate">
    <w:name w:val="publicationcontentepubdate"/>
    <w:rsid w:val="003D1483"/>
  </w:style>
  <w:style w:type="character" w:customStyle="1" w:styleId="CommentTextChar">
    <w:name w:val="Comment Text Char"/>
    <w:link w:val="CommentText"/>
    <w:uiPriority w:val="99"/>
    <w:semiHidden/>
    <w:rsid w:val="003D1483"/>
    <w:rPr>
      <w:rFonts w:ascii="Calibri" w:eastAsia="SimSun" w:hAnsi="Calibri" w:cs="Arial"/>
      <w:sz w:val="20"/>
      <w:szCs w:val="20"/>
      <w:lang w:val="en-AU" w:eastAsia="zh-CN"/>
    </w:rPr>
  </w:style>
  <w:style w:type="character" w:customStyle="1" w:styleId="PlainTextChar">
    <w:name w:val="Plain Text Char"/>
    <w:link w:val="PlainText"/>
    <w:rsid w:val="003D1483"/>
    <w:rPr>
      <w:rFonts w:ascii="Consolas" w:eastAsia="Consolas" w:hAnsi="Consolas" w:cs="Consolas"/>
      <w:color w:val="000000"/>
      <w:sz w:val="21"/>
      <w:szCs w:val="21"/>
      <w:u w:color="000000"/>
      <w:lang w:val="en-US" w:eastAsia="id-ID" w:bidi="ar-SA"/>
    </w:rPr>
  </w:style>
  <w:style w:type="character" w:customStyle="1" w:styleId="CommentSubjectChar">
    <w:name w:val="Comment Subject Char"/>
    <w:link w:val="CommentSubject"/>
    <w:uiPriority w:val="99"/>
    <w:semiHidden/>
    <w:rsid w:val="003D1483"/>
    <w:rPr>
      <w:rFonts w:ascii="Calibri" w:eastAsia="SimSun" w:hAnsi="Calibri" w:cs="Arial"/>
      <w:b/>
      <w:bCs/>
      <w:sz w:val="20"/>
      <w:szCs w:val="20"/>
      <w:lang w:val="en-AU" w:eastAsia="zh-CN"/>
    </w:rPr>
  </w:style>
  <w:style w:type="character" w:styleId="FootnoteReference">
    <w:name w:val="footnote reference"/>
    <w:uiPriority w:val="99"/>
    <w:unhideWhenUsed/>
    <w:rsid w:val="003D1483"/>
    <w:rPr>
      <w:vertAlign w:val="superscript"/>
    </w:rPr>
  </w:style>
  <w:style w:type="character" w:customStyle="1" w:styleId="articletype">
    <w:name w:val="articletype"/>
    <w:rsid w:val="003D1483"/>
  </w:style>
  <w:style w:type="character" w:customStyle="1" w:styleId="contribdegrees">
    <w:name w:val="contribdegrees"/>
    <w:rsid w:val="003D1483"/>
  </w:style>
  <w:style w:type="character" w:customStyle="1" w:styleId="None">
    <w:name w:val="None"/>
    <w:rsid w:val="003D1483"/>
  </w:style>
  <w:style w:type="character" w:styleId="CommentReference">
    <w:name w:val="annotation reference"/>
    <w:uiPriority w:val="99"/>
    <w:unhideWhenUsed/>
    <w:rsid w:val="003D1483"/>
    <w:rPr>
      <w:sz w:val="16"/>
      <w:szCs w:val="16"/>
    </w:rPr>
  </w:style>
  <w:style w:type="character" w:customStyle="1" w:styleId="apple-style-span">
    <w:name w:val="apple-style-span"/>
    <w:basedOn w:val="DefaultParagraphFont"/>
    <w:rsid w:val="003D1483"/>
  </w:style>
  <w:style w:type="character" w:styleId="Emphasis">
    <w:name w:val="Emphasis"/>
    <w:uiPriority w:val="20"/>
    <w:qFormat/>
    <w:rsid w:val="003D1483"/>
    <w:rPr>
      <w:i/>
      <w:iCs/>
    </w:rPr>
  </w:style>
  <w:style w:type="character" w:customStyle="1" w:styleId="Heading1Char">
    <w:name w:val="Heading 1 Char"/>
    <w:link w:val="Heading1"/>
    <w:uiPriority w:val="9"/>
    <w:rsid w:val="003D148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erChar">
    <w:name w:val="Header Char"/>
    <w:link w:val="Header"/>
    <w:uiPriority w:val="99"/>
    <w:rsid w:val="003D1483"/>
    <w:rPr>
      <w:rFonts w:ascii="Calibri" w:eastAsia="SimSun" w:hAnsi="Calibri" w:cs="Arial"/>
      <w:lang w:val="en-AU" w:eastAsia="zh-CN"/>
    </w:rPr>
  </w:style>
  <w:style w:type="character" w:customStyle="1" w:styleId="Hyperlink0">
    <w:name w:val="Hyperlink.0"/>
    <w:rsid w:val="003D1483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3D1483"/>
    <w:rPr>
      <w:color w:val="0000FF"/>
      <w:u w:val="single"/>
    </w:rPr>
  </w:style>
  <w:style w:type="character" w:customStyle="1" w:styleId="BalloonTextChar">
    <w:name w:val="Balloon Text Char"/>
    <w:link w:val="BalloonText"/>
    <w:uiPriority w:val="99"/>
    <w:semiHidden/>
    <w:rsid w:val="003D1483"/>
    <w:rPr>
      <w:rFonts w:ascii="Tahoma" w:eastAsia="SimSun" w:hAnsi="Tahoma" w:cs="Tahoma"/>
      <w:sz w:val="16"/>
      <w:szCs w:val="16"/>
      <w:lang w:val="en-AU" w:eastAsia="zh-CN"/>
    </w:rPr>
  </w:style>
  <w:style w:type="character" w:customStyle="1" w:styleId="section">
    <w:name w:val="section"/>
    <w:rsid w:val="003D1483"/>
  </w:style>
  <w:style w:type="character" w:customStyle="1" w:styleId="Heading4Char">
    <w:name w:val="Heading 4 Char"/>
    <w:link w:val="Heading4"/>
    <w:uiPriority w:val="9"/>
    <w:rsid w:val="003D148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FooterChar">
    <w:name w:val="Footer Char"/>
    <w:link w:val="Footer"/>
    <w:uiPriority w:val="99"/>
    <w:rsid w:val="003D1483"/>
    <w:rPr>
      <w:rFonts w:ascii="Calibri" w:eastAsia="SimSun" w:hAnsi="Calibri" w:cs="Arial"/>
      <w:lang w:val="en-AU" w:eastAsia="zh-CN"/>
    </w:rPr>
  </w:style>
  <w:style w:type="character" w:customStyle="1" w:styleId="FootnoteTextChar">
    <w:name w:val="Footnote Text Char"/>
    <w:link w:val="FootnoteText"/>
    <w:uiPriority w:val="99"/>
    <w:semiHidden/>
    <w:rsid w:val="003D1483"/>
    <w:rPr>
      <w:rFonts w:ascii="Calibri" w:eastAsia="SimSun" w:hAnsi="Calibri" w:cs="Arial"/>
      <w:sz w:val="20"/>
      <w:szCs w:val="20"/>
      <w:lang w:val="en-AU" w:eastAsia="zh-CN"/>
    </w:rPr>
  </w:style>
  <w:style w:type="paragraph" w:styleId="Header">
    <w:name w:val="header"/>
    <w:basedOn w:val="Normal"/>
    <w:link w:val="HeaderChar"/>
    <w:uiPriority w:val="99"/>
    <w:unhideWhenUsed/>
    <w:rsid w:val="003D1483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3D1483"/>
    <w:pPr>
      <w:spacing w:line="276" w:lineRule="auto"/>
    </w:pPr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3D1483"/>
    <w:rPr>
      <w:rFonts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D1483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D1483"/>
    <w:pPr>
      <w:spacing w:line="240" w:lineRule="auto"/>
    </w:pPr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rsid w:val="003D1483"/>
    <w:pPr>
      <w:spacing w:after="0" w:line="240" w:lineRule="auto"/>
    </w:pPr>
    <w:rPr>
      <w:rFonts w:ascii="Tahoma" w:hAnsi="Tahoma" w:cs="Times New Roman"/>
      <w:sz w:val="16"/>
      <w:szCs w:val="16"/>
    </w:rPr>
  </w:style>
  <w:style w:type="paragraph" w:styleId="ListParagraph">
    <w:name w:val="List Paragraph"/>
    <w:basedOn w:val="Normal"/>
    <w:uiPriority w:val="34"/>
    <w:qFormat/>
    <w:rsid w:val="003D148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D14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styleId="PlainText">
    <w:name w:val="Plain Text"/>
    <w:link w:val="PlainTextChar"/>
    <w:rsid w:val="003D1483"/>
    <w:rPr>
      <w:rFonts w:ascii="Consolas" w:eastAsia="Consolas" w:hAnsi="Consolas" w:cs="Consolas"/>
      <w:color w:val="000000"/>
      <w:sz w:val="21"/>
      <w:szCs w:val="21"/>
      <w:u w:color="000000"/>
      <w:lang w:val="en-US" w:eastAsia="id-ID"/>
    </w:rPr>
  </w:style>
  <w:style w:type="paragraph" w:styleId="NoSpacing">
    <w:name w:val="No Spacing"/>
    <w:uiPriority w:val="1"/>
    <w:qFormat/>
    <w:rsid w:val="003D1483"/>
    <w:rPr>
      <w:rFonts w:eastAsia="SimSun"/>
      <w:sz w:val="22"/>
      <w:szCs w:val="22"/>
      <w:lang w:val="en-AU" w:eastAsia="zh-CN"/>
    </w:rPr>
  </w:style>
  <w:style w:type="paragraph" w:customStyle="1" w:styleId="Body">
    <w:name w:val="Body"/>
    <w:rsid w:val="003D1483"/>
    <w:pPr>
      <w:spacing w:after="200" w:line="276" w:lineRule="auto"/>
    </w:pPr>
    <w:rPr>
      <w:rFonts w:cs="Calibri"/>
      <w:color w:val="000000"/>
      <w:sz w:val="22"/>
      <w:szCs w:val="22"/>
      <w:u w:color="000000"/>
      <w:lang w:val="id-ID" w:eastAsia="id-ID"/>
    </w:rPr>
  </w:style>
  <w:style w:type="paragraph" w:customStyle="1" w:styleId="Default">
    <w:name w:val="Default"/>
    <w:rsid w:val="003D1483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sz w:val="24"/>
      <w:szCs w:val="24"/>
      <w:lang w:val="en-AU" w:eastAsia="zh-CN"/>
    </w:rPr>
  </w:style>
  <w:style w:type="paragraph" w:customStyle="1" w:styleId="Style1">
    <w:name w:val="_Style 1"/>
    <w:basedOn w:val="Normal"/>
    <w:uiPriority w:val="34"/>
    <w:qFormat/>
    <w:rsid w:val="003D14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93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10C479-C5B7-4776-9963-055F697F1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tege</dc:creator>
  <cp:lastModifiedBy>Made Setianto</cp:lastModifiedBy>
  <cp:revision>39</cp:revision>
  <dcterms:created xsi:type="dcterms:W3CDTF">2020-10-16T15:49:00Z</dcterms:created>
  <dcterms:modified xsi:type="dcterms:W3CDTF">2022-07-28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96</vt:lpwstr>
  </property>
</Properties>
</file>